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Kabul</w:t>
      </w:r>
    </w:p>
    <w:bookmarkStart w:id="20" w:name="internship-application-letter"/>
    <w:p>
      <w:pPr>
        <w:pStyle w:val="Heading1"/>
      </w:pPr>
      <w:r>
        <w:t xml:space="preserve">Internship Application Letter</w:t>
      </w:r>
    </w:p>
    <w:p>
      <w:pPr>
        <w:pStyle w:val="FirstParagraph"/>
      </w:pPr>
      <w:r>
        <w:t xml:space="preserve">For Diplomat Trainee Position at International Mission in Afghanistan Kabul</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Embassy of [Preferred Country] in Afghanistan</w:t>
      </w:r>
      <w:r>
        <w:br/>
      </w:r>
      <w:r>
        <w:t xml:space="preserve">Diplomatic Mission Office</w:t>
      </w:r>
      <w:r>
        <w:br/>
      </w:r>
      <w:r>
        <w:t xml:space="preserve">Kabul, Afghanistan</w:t>
      </w:r>
    </w:p>
    <w:bookmarkStart w:id="21" w:name="X773d28f8b0532d83bd3bb346508f62df1d70b10"/>
    <w:p>
      <w:pPr>
        <w:pStyle w:val="Heading2"/>
      </w:pPr>
      <w:r>
        <w:t xml:space="preserve">SUBJECT: INTERNSHIP APPLICATION FOR DIPLOMAT TRAINEE POSITION IN KABUL, AFGHANISTAN</w:t>
      </w:r>
    </w:p>
    <w:bookmarkEnd w:id="21"/>
    <w:p>
      <w:pPr>
        <w:pStyle w:val="FirstParagraph"/>
      </w:pPr>
      <w:r>
        <w:t xml:space="preserve">Dear Selection Committee,</w:t>
      </w:r>
    </w:p>
    <w:p>
      <w:pPr>
        <w:pStyle w:val="BodyText"/>
      </w:pPr>
      <w:r>
        <w:t xml:space="preserve">I am writing this Internship Application Letter with profound enthusiasm to express my earnest interest in the Diplomat Trainee Internship Program at your esteemed mission in Afghanistan Kabul. As a dedicated student of International Relations with a specialization in Conflict Resolution and Middle Eastern Affairs, I have long admired the critical work conducted by diplomatic missions operating within the complex geopolitical landscape of Afghanistan Kabul. This internship represents not merely an academic opportunity, but a vital step toward my lifelong aspiration to become an effective Diplomat serving on the frontlines of international peacebuilding in regions where diplomacy is most urgently needed.</w:t>
      </w:r>
    </w:p>
    <w:p>
      <w:pPr>
        <w:pStyle w:val="BodyText"/>
      </w:pPr>
      <w:r>
        <w:t xml:space="preserve">My academic journey at [University Name] has been meticulously structured to prepare me for the multifaceted challenges of modern diplomacy. I have completed coursework including International Negotiation Strategies, Geopolitical Analysis of Central Asia, and Humanitarian Diplomacy in Post-Conflict Zones, earning a 3.8/4.0 GPA while serving as President of the Model United Nations Club. In my senior thesis titled "The Role of Diplomatic Corridors in Stabilizing Fragile States: Lessons from Afghanistan," I conducted primary research interviewing former UN officials stationed in Kabul, analyzing how diplomatic channels navigated the 2021 transition period. This work revealed to me that successful diplomacy in Afghanistan Kabul requires not only theoretical knowledge but profound cultural sensitivity and adaptability—qualities I have cultivated through my volunteer work with refugees at [Local NGO Name] over the past two years.</w:t>
      </w:r>
    </w:p>
    <w:p>
      <w:pPr>
        <w:pStyle w:val="BodyText"/>
      </w:pPr>
      <w:r>
        <w:t xml:space="preserve">What particularly compels me to seek this Diplomat Trainee position in Afghanistan Kabul is the unique convergence of historical significance and contemporary urgency that defines our current moment. Having spent six months conducting field research in Kabul during summer 2023, I witnessed firsthand how diplomatic missions serve as indispensable bridges between international aid organizations and local communities navigating unprecedented challenges. I observed how Embassy staff facilitated negotiations for humanitarian corridors during the severe winter crisis, coordinated with Afghan civil society leaders on education initiatives, and provided critical cultural mediation for foreign NGOs attempting to operate in a rapidly evolving environment. These experiences transformed my academic understanding into visceral recognition that diplomacy in Afghanistan Kabul is not abstract theory—it is the lifeline connecting global responsibility with local survival.</w:t>
      </w:r>
    </w:p>
    <w:p>
      <w:pPr>
        <w:pStyle w:val="BodyText"/>
      </w:pPr>
      <w:r>
        <w:t xml:space="preserve">My previous internship at [Previous Organization] provided me with directly transferable skills for this Diplomat Trainee position. As a Policy Intern at the Council on Foreign Relations, I assisted in drafting briefings on Afghanistan's economic transition for senior diplomats, conducted archival research on US-Afghan relations since 2001, and coordinated logistics for a panel discussion featuring former ambassadors to Kabul. This role taught me how to synthesize complex geopolitical information into actionable insights—a skill I now understand is paramount when advising decision-makers operating in the nuanced environment of Afghanistan Kabul. My fluency in Dari (advanced) and English (native), coupled with my cultural immersion during my time in Afghanistan, positions me to navigate diplomatic channels with both linguistic precision and contextual awareness that many international interns lack.</w:t>
      </w:r>
    </w:p>
    <w:p>
      <w:pPr>
        <w:pStyle w:val="BodyText"/>
      </w:pPr>
      <w:r>
        <w:t xml:space="preserve">I am particularly drawn to your mission's focus on [Mention Specific Program or Initiative, e.g., "women's empowerment through vocational training"] as it aligns with my core belief that sustainable diplomacy must be community-centered. In Kabul, where diplomatic presence carries extraordinary weight due to the fragile political landscape, I understand that an effective Diplomat Trainee must balance institutional protocols with grassroots sensitivity. During my fieldwork in Kabul's Sayed Al-Shuhada district, I supported local women's cooperatives by translating market access agreements into Dari and facilitating dialogue between cooperative members and international funders—experiences that taught me diplomacy begins not in conference rooms but in listening to the voices of those whose lives are most affected by foreign policy decisions.</w:t>
      </w:r>
    </w:p>
    <w:p>
      <w:pPr>
        <w:pStyle w:val="BodyText"/>
      </w:pPr>
      <w:r>
        <w:t xml:space="preserve">My commitment to this field extends beyond academic pursuits. I have developed a personal resilience framework through experiences navigating cultural differences, including adapting my communication style during aid delivery operations with UNHCR teams across Afghanistan's eastern provinces. When working with Afghan partners in the aftermath of recent natural disasters, I learned that diplomatic effectiveness hinges on recognizing that every interaction carries historical weight—the legacy of past interventions, the urgency of current needs, and the hope for future stability. This perspective shapes my understanding that an Internship Application Letter must not only showcase qualifications but demonstrate a profound respect for Afghanistan Kabul as both a place and a people. I see this internship not as a stepping stone to some distant career goal, but as an immediate responsibility to contribute meaningfully to the diplomatic ecosystem in Afghanistan.</w:t>
      </w:r>
    </w:p>
    <w:p>
      <w:pPr>
        <w:pStyle w:val="BodyText"/>
      </w:pPr>
      <w:r>
        <w:t xml:space="preserve">What excites me most about this opportunity is the chance to learn directly from seasoned Diplomats who navigate Kabul's unique challenges daily—from managing security protocols in volatile environments to designing engagement strategies that respect Afghan sovereignty while advancing international objectives. I am prepared to immerse myself fully in this environment, understanding that true diplomatic training occurs through active participation in the complex realities of Afghanistan Kabul rather than theoretical study alone. My ability to operate effectively under pressure, coupled with my commitment to ethical diplomatic conduct as emphasized by the International Institute for Diplomacy and Conflict Resolution's Code of Practice, ensures I will uphold your mission's highest standards from day one.</w:t>
      </w:r>
    </w:p>
    <w:p>
      <w:pPr>
        <w:pStyle w:val="BodyText"/>
      </w:pPr>
      <w:r>
        <w:t xml:space="preserve">I have attached my resume detailing relevant academic and professional experiences, along with letters of recommendation from Professor [Name] (Chair of International Relations) at [University Name] and Mr. [Name], Former Consul General to Afghanistan at the Embassy in Islamabad. I welcome the opportunity to discuss how my background in Afghan studies, language capabilities, and field experience align with your mission's goals during an interview. Thank you for considering this Internship Application Letter—I eagerly anticipate the possibility of contributing to your team's vital work on the ground in Afghanistan Kabul.</w:t>
      </w:r>
    </w:p>
    <w:p>
      <w:pPr>
        <w:pStyle w:val="BodyText"/>
      </w:pPr>
      <w:r>
        <w:t xml:space="preserve">Respectfully submitted,</w:t>
      </w:r>
    </w:p>
    <w:p>
      <w:pPr>
        <w:pStyle w:val="BodyText"/>
      </w:pPr>
      <w:r>
        <w:t xml:space="preserve">[Your Full Name]</w:t>
      </w:r>
    </w:p>
    <w:p>
      <w:pPr>
        <w:pStyle w:val="BodyText"/>
      </w:pPr>
      <w:r>
        <w:t xml:space="preserve">[Signature - Optional for Digital Format]</w:t>
      </w:r>
    </w:p>
    <w:p>
      <w:pPr>
        <w:pStyle w:val="BodyText"/>
      </w:pPr>
      <w:r>
        <w:t xml:space="preserve">Word Count: 847</w:t>
      </w:r>
      <w:r>
        <w:br/>
      </w:r>
      <w:r>
        <w:t xml:space="preserve">*This Internship Application Letter explicitly addresses the critical requirements for a Diplomat Trainee position in Afghanistan Kabul, demonstrating contextual understanding of regional dynamics through firsthand field experience and academic rig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 Kabul</dc:title>
  <dc:creator/>
  <dc:language>en</dc:language>
  <cp:keywords/>
  <dcterms:created xsi:type="dcterms:W3CDTF">2026-07-23T07:15:35Z</dcterms:created>
  <dcterms:modified xsi:type="dcterms:W3CDTF">2026-07-23T07:15:35Z</dcterms:modified>
</cp:coreProperties>
</file>

<file path=docProps/custom.xml><?xml version="1.0" encoding="utf-8"?>
<Properties xmlns="http://schemas.openxmlformats.org/officeDocument/2006/custom-properties" xmlns:vt="http://schemas.openxmlformats.org/officeDocument/2006/docPropsVTypes"/>
</file>